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1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ем записи для персональных проектов. (рис. 1, 2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Текст проек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роекта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Результат на сайт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Текст поста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поста по прошедшей неделе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языки научного программирования. (рис. 5, 6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Текст поста по теме языки научного программирова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кст поста по теме языки научного программирования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Результат на сайт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на сайте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а редактирование своего научного сайта. Научилась добавлять записи для персональных проектов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Sit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сайт (простыми словами)l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9">
        <w:r>
          <w:rPr>
            <w:rStyle w:val="Hyperlink"/>
          </w:rPr>
          <w:t xml:space="preserve">https://uguide.ru/chto-takoe-sajt-prostymi-slovami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Беличева Д.М.; НКНбд-01-21</dc:creator>
  <dc:language>ru-RU</dc:language>
  <cp:keywords/>
  <dcterms:created xsi:type="dcterms:W3CDTF">2022-05-27T22:54:51Z</dcterms:created>
  <dcterms:modified xsi:type="dcterms:W3CDTF">2022-05-27T2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